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3rd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Brown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3rd Kup / Brown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Yuk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In Back Stanc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In Back Stanc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Inside Twis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/ 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 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step back and ki-yap; Defender: step back and ki-yap; Attacker: moving high punch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step back and ki-yap; Defender: step back and ki-yap; Attacker: moving high punch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ch 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 from 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 from Fro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 Locks (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 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ody Movement Drill with Blocks and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ody Movement Drill with Blocks and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and Back /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to Side / Outside Touch Block / Lead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e Back 45 / Outside Touch Block / Lead Half-Moo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Pivot / 45 Degree, Inside Touch Block / Lead Half-Moo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Pivot / Low Inside Touch Block /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Step and Turn / Inside Touch Block /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pin / Outside Touch Block / Reverse Punch and Kne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tep / Low Outside Touch Block /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 Hand Techniq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3rd Kup / Brown Belt</dc:title>
  <dc:creator/>
  <cp:keywords/>
  <dcterms:created xsi:type="dcterms:W3CDTF">2024-05-15T16:04:50Z</dcterms:created>
  <dcterms:modified xsi:type="dcterms:W3CDTF">2024-05-15T16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